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24B77B" w14:textId="7BCCA810" w:rsidR="00133934" w:rsidRDefault="00D65F09">
      <w:r>
        <w:t xml:space="preserve">(A) </w:t>
      </w:r>
      <w:r w:rsidR="00C219C9">
        <w:t xml:space="preserve">You have a folder of Explainers. </w:t>
      </w:r>
      <w:r w:rsidR="00CB2CB5">
        <w:t>Using python, p</w:t>
      </w:r>
      <w:r w:rsidR="00C219C9">
        <w:t xml:space="preserve">lease </w:t>
      </w:r>
      <w:r w:rsidR="002468D8">
        <w:t xml:space="preserve">parse the XML files </w:t>
      </w:r>
      <w:r w:rsidR="00C219C9">
        <w:t xml:space="preserve">and </w:t>
      </w:r>
      <w:r w:rsidR="00CB2CB5">
        <w:t>get the following data:</w:t>
      </w:r>
    </w:p>
    <w:p w14:paraId="5A919F22" w14:textId="57A30222" w:rsidR="00CB2CB5" w:rsidRDefault="00CB2CB5" w:rsidP="00CB2CB5">
      <w:pPr>
        <w:pStyle w:val="ListParagraph"/>
        <w:numPr>
          <w:ilvl w:val="0"/>
          <w:numId w:val="1"/>
        </w:numPr>
      </w:pPr>
      <w:r>
        <w:t>explainer id</w:t>
      </w:r>
      <w:r w:rsidR="00CA481C">
        <w:t>/name</w:t>
      </w:r>
    </w:p>
    <w:p w14:paraId="1F92B485" w14:textId="16480DA8" w:rsidR="00CB2CB5" w:rsidRDefault="007A247D" w:rsidP="00CB2CB5">
      <w:pPr>
        <w:pStyle w:val="ListParagraph"/>
        <w:numPr>
          <w:ilvl w:val="0"/>
          <w:numId w:val="1"/>
        </w:numPr>
      </w:pPr>
      <w:r w:rsidRPr="007A247D">
        <w:t>seo_meta_description</w:t>
      </w:r>
    </w:p>
    <w:p w14:paraId="5A240BA3" w14:textId="08F96062" w:rsidR="00CB2CB5" w:rsidRDefault="00CB2CB5" w:rsidP="00CB2CB5">
      <w:pPr>
        <w:pStyle w:val="ListParagraph"/>
        <w:numPr>
          <w:ilvl w:val="0"/>
          <w:numId w:val="1"/>
        </w:numPr>
      </w:pPr>
      <w:r>
        <w:t>source id</w:t>
      </w:r>
    </w:p>
    <w:p w14:paraId="34A38229" w14:textId="4F18C8A4" w:rsidR="00CB2CB5" w:rsidRDefault="00CB2CB5" w:rsidP="00CB2CB5">
      <w:pPr>
        <w:pStyle w:val="ListParagraph"/>
        <w:numPr>
          <w:ilvl w:val="0"/>
          <w:numId w:val="1"/>
        </w:numPr>
      </w:pPr>
      <w:r>
        <w:t>developer name</w:t>
      </w:r>
    </w:p>
    <w:p w14:paraId="04D6151F" w14:textId="0F525BA3" w:rsidR="00CB2CB5" w:rsidRDefault="00CB2CB5" w:rsidP="00CB2CB5">
      <w:r>
        <w:t>Please write the result of all explainers in a single excel/csv file.</w:t>
      </w:r>
    </w:p>
    <w:p w14:paraId="65922EB7" w14:textId="34170CA8" w:rsidR="00CB2CB5" w:rsidRDefault="00CB2CB5" w:rsidP="00CB2CB5"/>
    <w:p w14:paraId="7CADE2D7" w14:textId="200AA16D" w:rsidR="00811343" w:rsidRDefault="00D65F09" w:rsidP="00811343">
      <w:pPr>
        <w:rPr>
          <w:lang w:bidi="ar-EG"/>
        </w:rPr>
      </w:pPr>
      <w:r>
        <w:t>(B) You</w:t>
      </w:r>
      <w:r w:rsidR="00811343">
        <w:t xml:space="preserve"> have </w:t>
      </w:r>
      <w:r w:rsidR="00811343">
        <w:rPr>
          <w:lang w:bidi="ar-EG"/>
        </w:rPr>
        <w:t>folder of video transcripts. Using python, please parse the XML files and extract the following data from the element &lt;question&gt;:</w:t>
      </w:r>
    </w:p>
    <w:p w14:paraId="074696D7" w14:textId="77777777" w:rsidR="00811343" w:rsidRDefault="00811343" w:rsidP="00811343">
      <w:pPr>
        <w:pStyle w:val="ListParagraph"/>
        <w:numPr>
          <w:ilvl w:val="0"/>
          <w:numId w:val="2"/>
        </w:numPr>
      </w:pPr>
      <w:r>
        <w:t>question id</w:t>
      </w:r>
    </w:p>
    <w:p w14:paraId="3A1558B9" w14:textId="4B0D2A52" w:rsidR="00811343" w:rsidRDefault="00811343" w:rsidP="00811343">
      <w:pPr>
        <w:pStyle w:val="ListParagraph"/>
        <w:numPr>
          <w:ilvl w:val="0"/>
          <w:numId w:val="2"/>
        </w:numPr>
      </w:pPr>
      <w:r>
        <w:t>media identifier</w:t>
      </w:r>
    </w:p>
    <w:p w14:paraId="5FF987E6" w14:textId="531D6900" w:rsidR="00811343" w:rsidRDefault="00811343" w:rsidP="00811343">
      <w:pPr>
        <w:pStyle w:val="ListParagraph"/>
        <w:numPr>
          <w:ilvl w:val="0"/>
          <w:numId w:val="2"/>
        </w:numPr>
      </w:pPr>
      <w:r>
        <w:t>question title</w:t>
      </w:r>
    </w:p>
    <w:p w14:paraId="02DF6278" w14:textId="2A51FD58" w:rsidR="00811343" w:rsidRDefault="00811343" w:rsidP="00811343">
      <w:pPr>
        <w:pStyle w:val="ListParagraph"/>
        <w:numPr>
          <w:ilvl w:val="0"/>
          <w:numId w:val="2"/>
        </w:numPr>
      </w:pPr>
      <w:r>
        <w:t>question start-time</w:t>
      </w:r>
    </w:p>
    <w:p w14:paraId="3CBA248D" w14:textId="08F79828" w:rsidR="00811343" w:rsidRDefault="00811343" w:rsidP="00811343">
      <w:pPr>
        <w:pStyle w:val="ListParagraph"/>
        <w:numPr>
          <w:ilvl w:val="0"/>
          <w:numId w:val="2"/>
        </w:numPr>
      </w:pPr>
      <w:r>
        <w:t>question end-time</w:t>
      </w:r>
    </w:p>
    <w:p w14:paraId="1D94EB95" w14:textId="1E454D8E" w:rsidR="009C678E" w:rsidRDefault="009C678E" w:rsidP="009C678E">
      <w:r>
        <w:t>Please write the data of each transcript in a separate excel/csv file and rename the excel/csv with the transcript file name.</w:t>
      </w:r>
    </w:p>
    <w:p w14:paraId="63BCF782" w14:textId="63701589" w:rsidR="009551BD" w:rsidRDefault="009551BD" w:rsidP="009C678E"/>
    <w:p w14:paraId="5DF70468" w14:textId="0C0A0979" w:rsidR="009551BD" w:rsidRDefault="009551BD" w:rsidP="009C678E">
      <w:r>
        <w:t>(C) using the same XMLs in Explainers folder, using python:</w:t>
      </w:r>
    </w:p>
    <w:p w14:paraId="7A52B13D" w14:textId="0781E3E8" w:rsidR="009551BD" w:rsidRDefault="009551BD" w:rsidP="009551BD">
      <w:pPr>
        <w:pStyle w:val="ListParagraph"/>
        <w:numPr>
          <w:ilvl w:val="0"/>
          <w:numId w:val="3"/>
        </w:numPr>
      </w:pPr>
      <w:r>
        <w:t>Copy the XML files to a new path titled “Updated”</w:t>
      </w:r>
    </w:p>
    <w:p w14:paraId="1D10E997" w14:textId="0B809099" w:rsidR="009551BD" w:rsidRDefault="009551BD" w:rsidP="009551BD">
      <w:pPr>
        <w:pStyle w:val="ListParagraph"/>
        <w:numPr>
          <w:ilvl w:val="0"/>
          <w:numId w:val="3"/>
        </w:numPr>
      </w:pPr>
      <w:r>
        <w:t>Search for all &lt;p&gt; and &lt;td&gt; tags and put the text in them in &lt;s&gt; tags. So the structure will change from &lt;p&gt;text&lt;/&gt; to be &lt;p&gt;&lt;s&gt;text&lt;/s&gt;&lt;/p&gt;</w:t>
      </w:r>
    </w:p>
    <w:p w14:paraId="52DF9D60" w14:textId="70AD9F31" w:rsidR="00811343" w:rsidRDefault="00811343" w:rsidP="00811343">
      <w:pPr>
        <w:rPr>
          <w:lang w:bidi="ar-EG"/>
        </w:rPr>
      </w:pPr>
    </w:p>
    <w:p w14:paraId="4FC11C20" w14:textId="3E60E53F" w:rsidR="00003080" w:rsidRDefault="00003080" w:rsidP="00811343">
      <w:pPr>
        <w:rPr>
          <w:lang w:bidi="ar-EG"/>
        </w:rPr>
      </w:pPr>
    </w:p>
    <w:p w14:paraId="264771C3" w14:textId="6D1EBB20" w:rsidR="00003080" w:rsidRDefault="00003080" w:rsidP="00811343">
      <w:pPr>
        <w:rPr>
          <w:lang w:bidi="ar-EG"/>
        </w:rPr>
      </w:pPr>
      <w:r>
        <w:rPr>
          <w:lang w:bidi="ar-EG"/>
        </w:rPr>
        <w:t>In the folder, you will find a folder named “</w:t>
      </w:r>
      <w:r w:rsidRPr="00003080">
        <w:rPr>
          <w:lang w:bidi="ar-EG"/>
        </w:rPr>
        <w:t>Output Sample</w:t>
      </w:r>
      <w:r>
        <w:rPr>
          <w:lang w:bidi="ar-EG"/>
        </w:rPr>
        <w:t>” which includes templates of the desired output</w:t>
      </w:r>
      <w:r w:rsidR="00534EE9">
        <w:rPr>
          <w:lang w:bidi="ar-EG"/>
        </w:rPr>
        <w:t>.</w:t>
      </w:r>
    </w:p>
    <w:p w14:paraId="4EFDADCA" w14:textId="6D6235FC" w:rsidR="00534EE9" w:rsidRDefault="00534EE9" w:rsidP="00811343">
      <w:pPr>
        <w:rPr>
          <w:lang w:bidi="ar-EG"/>
        </w:rPr>
      </w:pPr>
      <w:r>
        <w:rPr>
          <w:lang w:bidi="ar-EG"/>
        </w:rPr>
        <w:t>You are required to deliver python code (coded by python version 3</w:t>
      </w:r>
      <w:r w:rsidR="00A96576">
        <w:rPr>
          <w:lang w:bidi="ar-EG"/>
        </w:rPr>
        <w:t xml:space="preserve"> not python 2</w:t>
      </w:r>
      <w:r>
        <w:rPr>
          <w:lang w:bidi="ar-EG"/>
        </w:rPr>
        <w:t>)</w:t>
      </w:r>
      <w:r w:rsidR="0020358D">
        <w:rPr>
          <w:lang w:bidi="ar-EG"/>
        </w:rPr>
        <w:t xml:space="preserve"> along with the output </w:t>
      </w:r>
      <w:r w:rsidR="009E3D63">
        <w:rPr>
          <w:lang w:bidi="ar-EG"/>
        </w:rPr>
        <w:t>files</w:t>
      </w:r>
      <w:r w:rsidR="0020358D">
        <w:rPr>
          <w:lang w:bidi="ar-EG"/>
        </w:rPr>
        <w:t>. You are required to deliver the task within three calendar days.</w:t>
      </w:r>
    </w:p>
    <w:sectPr w:rsidR="00534EE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C1646F"/>
    <w:multiLevelType w:val="hybridMultilevel"/>
    <w:tmpl w:val="7B387E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187729"/>
    <w:multiLevelType w:val="hybridMultilevel"/>
    <w:tmpl w:val="7B387E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1E0C84"/>
    <w:multiLevelType w:val="hybridMultilevel"/>
    <w:tmpl w:val="7B387E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3NjE0MDcxs7AwtzRR0lEKTi0uzszPAykwqQUAVDhJ4CwAAAA="/>
  </w:docVars>
  <w:rsids>
    <w:rsidRoot w:val="009F0A19"/>
    <w:rsid w:val="00003080"/>
    <w:rsid w:val="00133934"/>
    <w:rsid w:val="0020358D"/>
    <w:rsid w:val="002468D8"/>
    <w:rsid w:val="00534EE9"/>
    <w:rsid w:val="007A247D"/>
    <w:rsid w:val="00811343"/>
    <w:rsid w:val="009551BD"/>
    <w:rsid w:val="009C678E"/>
    <w:rsid w:val="009E3D63"/>
    <w:rsid w:val="009F0A19"/>
    <w:rsid w:val="00A96576"/>
    <w:rsid w:val="00C219C9"/>
    <w:rsid w:val="00CA481C"/>
    <w:rsid w:val="00CB2CB5"/>
    <w:rsid w:val="00D65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4D873"/>
  <w15:chartTrackingRefBased/>
  <w15:docId w15:val="{099C6C2D-6DB0-48CB-9522-7C9DAF9DD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2C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dc:description/>
  <cp:lastModifiedBy>staff</cp:lastModifiedBy>
  <cp:revision>14</cp:revision>
  <dcterms:created xsi:type="dcterms:W3CDTF">2021-04-01T07:01:00Z</dcterms:created>
  <dcterms:modified xsi:type="dcterms:W3CDTF">2021-04-07T16:08:00Z</dcterms:modified>
</cp:coreProperties>
</file>